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6B9606" w14:textId="30661EFA" w:rsidR="003960A2" w:rsidRPr="00C64E43" w:rsidRDefault="005A7143" w:rsidP="006E080A">
      <w:pPr>
        <w:pStyle w:val="Ttulo"/>
        <w:spacing w:line="360" w:lineRule="auto"/>
        <w:ind w:left="0"/>
        <w:rPr>
          <w:rFonts w:asciiTheme="minorHAnsi" w:hAnsiTheme="minorHAnsi" w:cstheme="minorHAnsi"/>
          <w:szCs w:val="24"/>
        </w:rPr>
      </w:pPr>
      <w:r w:rsidRPr="00C64E43">
        <w:rPr>
          <w:rFonts w:asciiTheme="minorHAnsi" w:hAnsiTheme="minorHAnsi" w:cstheme="minorHAnsi"/>
          <w:szCs w:val="24"/>
        </w:rPr>
        <w:t>ASSOCIAÇÃO</w:t>
      </w:r>
      <w:r w:rsidR="003960A2" w:rsidRPr="00C64E43">
        <w:rPr>
          <w:rFonts w:asciiTheme="minorHAnsi" w:hAnsiTheme="minorHAnsi" w:cstheme="minorHAnsi"/>
          <w:szCs w:val="24"/>
        </w:rPr>
        <w:t xml:space="preserve"> BRASILEIRA DE</w:t>
      </w:r>
      <w:r w:rsidR="009968CB" w:rsidRPr="00C64E43">
        <w:rPr>
          <w:rFonts w:asciiTheme="minorHAnsi" w:hAnsiTheme="minorHAnsi" w:cstheme="minorHAnsi"/>
          <w:szCs w:val="24"/>
        </w:rPr>
        <w:t xml:space="preserve"> URO</w:t>
      </w:r>
      <w:r w:rsidR="00516888" w:rsidRPr="00C64E43">
        <w:rPr>
          <w:rFonts w:asciiTheme="minorHAnsi" w:hAnsiTheme="minorHAnsi" w:cstheme="minorHAnsi"/>
          <w:szCs w:val="24"/>
        </w:rPr>
        <w:t>GINECOLOGIA</w:t>
      </w:r>
      <w:r w:rsidR="009968CB" w:rsidRPr="00C64E43">
        <w:rPr>
          <w:rFonts w:asciiTheme="minorHAnsi" w:hAnsiTheme="minorHAnsi" w:cstheme="minorHAnsi"/>
          <w:szCs w:val="24"/>
        </w:rPr>
        <w:t xml:space="preserve"> E ASSOALHO PÉLVICO</w:t>
      </w:r>
      <w:r w:rsidR="006E080A">
        <w:rPr>
          <w:rFonts w:asciiTheme="minorHAnsi" w:hAnsiTheme="minorHAnsi" w:cstheme="minorHAnsi"/>
          <w:szCs w:val="24"/>
        </w:rPr>
        <w:t xml:space="preserve"> - </w:t>
      </w:r>
      <w:r w:rsidRPr="00C64E43">
        <w:rPr>
          <w:rFonts w:asciiTheme="minorHAnsi" w:hAnsiTheme="minorHAnsi" w:cstheme="minorHAnsi"/>
          <w:szCs w:val="24"/>
        </w:rPr>
        <w:t>UROGINAP</w:t>
      </w:r>
      <w:r w:rsidR="000E35CB">
        <w:rPr>
          <w:rFonts w:asciiTheme="minorHAnsi" w:hAnsiTheme="minorHAnsi" w:cstheme="minorHAnsi"/>
          <w:szCs w:val="24"/>
        </w:rPr>
        <w:t>-BR</w:t>
      </w:r>
    </w:p>
    <w:p w14:paraId="1D6974FD" w14:textId="77777777" w:rsidR="006E080A" w:rsidRPr="006E080A" w:rsidRDefault="006E080A" w:rsidP="006E080A">
      <w:pPr>
        <w:pStyle w:val="Ttulo"/>
        <w:spacing w:line="360" w:lineRule="auto"/>
        <w:ind w:left="0"/>
        <w:rPr>
          <w:rFonts w:asciiTheme="minorHAnsi" w:hAnsiTheme="minorHAnsi" w:cstheme="minorHAnsi"/>
          <w:szCs w:val="24"/>
        </w:rPr>
      </w:pPr>
      <w:r w:rsidRPr="006E080A">
        <w:rPr>
          <w:rFonts w:asciiTheme="minorHAnsi" w:hAnsiTheme="minorHAnsi" w:cstheme="minorHAnsi"/>
          <w:szCs w:val="24"/>
        </w:rPr>
        <w:t>CNPJ 30.435.569/0001-40</w:t>
      </w:r>
    </w:p>
    <w:p w14:paraId="23674ECE" w14:textId="74639DC7" w:rsidR="003960A2" w:rsidRPr="00C64E43" w:rsidRDefault="006E080A" w:rsidP="001B7C72">
      <w:pPr>
        <w:pStyle w:val="Ttulo"/>
        <w:spacing w:line="360" w:lineRule="auto"/>
        <w:ind w:left="0"/>
        <w:rPr>
          <w:rFonts w:asciiTheme="minorHAnsi" w:hAnsiTheme="minorHAnsi" w:cstheme="minorHAnsi"/>
          <w:szCs w:val="24"/>
        </w:rPr>
      </w:pPr>
      <w:r w:rsidRPr="006E080A">
        <w:rPr>
          <w:rFonts w:asciiTheme="minorHAnsi" w:hAnsiTheme="minorHAnsi" w:cstheme="minorHAnsi"/>
          <w:szCs w:val="24"/>
        </w:rPr>
        <w:t>EDITAL DE CONVOCAÇÃO</w:t>
      </w:r>
      <w:r w:rsidR="001B7C72">
        <w:rPr>
          <w:rFonts w:asciiTheme="minorHAnsi" w:hAnsiTheme="minorHAnsi" w:cstheme="minorHAnsi"/>
          <w:szCs w:val="24"/>
        </w:rPr>
        <w:t xml:space="preserve"> - </w:t>
      </w:r>
      <w:r w:rsidRPr="006E080A">
        <w:rPr>
          <w:rFonts w:asciiTheme="minorHAnsi" w:hAnsiTheme="minorHAnsi" w:cstheme="minorHAnsi"/>
          <w:szCs w:val="24"/>
        </w:rPr>
        <w:t>ASSEMBLÉIA GERAL EXTRAORDINÁRIA</w:t>
      </w:r>
    </w:p>
    <w:p w14:paraId="5AD0F102" w14:textId="77777777" w:rsidR="003960A2" w:rsidRPr="00C64E43" w:rsidRDefault="003960A2" w:rsidP="006E080A">
      <w:pPr>
        <w:pStyle w:val="Ttulo"/>
        <w:spacing w:line="360" w:lineRule="auto"/>
        <w:ind w:left="0"/>
        <w:rPr>
          <w:rFonts w:asciiTheme="minorHAnsi" w:hAnsiTheme="minorHAnsi" w:cstheme="minorHAnsi"/>
          <w:szCs w:val="24"/>
        </w:rPr>
      </w:pPr>
    </w:p>
    <w:p w14:paraId="236F8491" w14:textId="3E2D1E6B" w:rsidR="004C1470" w:rsidRPr="003C4B9C" w:rsidRDefault="00990A5E" w:rsidP="006E080A">
      <w:pPr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C4B9C">
        <w:rPr>
          <w:rFonts w:asciiTheme="minorHAnsi" w:hAnsiTheme="minorHAnsi" w:cstheme="minorHAnsi"/>
          <w:bCs/>
          <w:sz w:val="22"/>
          <w:szCs w:val="22"/>
        </w:rPr>
        <w:t>A Diretoria da Associação Brasileira de Uroginecologia e Assoalho Pélvico – UROGINAP – BR</w:t>
      </w:r>
      <w:r w:rsidR="00B104E3" w:rsidRPr="003C4B9C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Pr="003C4B9C">
        <w:rPr>
          <w:rFonts w:asciiTheme="minorHAnsi" w:hAnsiTheme="minorHAnsi" w:cstheme="minorHAnsi"/>
          <w:bCs/>
          <w:sz w:val="22"/>
          <w:szCs w:val="22"/>
        </w:rPr>
        <w:t>no uso de suas atribuições</w:t>
      </w:r>
      <w:r w:rsidR="004C1470" w:rsidRPr="003C4B9C">
        <w:rPr>
          <w:rFonts w:asciiTheme="minorHAnsi" w:hAnsiTheme="minorHAnsi" w:cstheme="minorHAnsi"/>
          <w:bCs/>
          <w:sz w:val="22"/>
          <w:szCs w:val="22"/>
        </w:rPr>
        <w:t xml:space="preserve"> e considerando:</w:t>
      </w:r>
    </w:p>
    <w:p w14:paraId="3A71AFB9" w14:textId="77777777" w:rsidR="004C1470" w:rsidRPr="003C4B9C" w:rsidRDefault="004C1470" w:rsidP="006E080A">
      <w:pPr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5C98C7B9" w14:textId="77777777" w:rsidR="006E080A" w:rsidRPr="003C4B9C" w:rsidRDefault="004C1470" w:rsidP="006E080A">
      <w:pPr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C4B9C">
        <w:rPr>
          <w:rFonts w:asciiTheme="minorHAnsi" w:hAnsiTheme="minorHAnsi" w:cstheme="minorHAnsi"/>
          <w:bCs/>
          <w:sz w:val="22"/>
          <w:szCs w:val="22"/>
        </w:rPr>
        <w:t xml:space="preserve">Que não haverá possiblidade da realização </w:t>
      </w:r>
      <w:r w:rsidR="006E080A" w:rsidRPr="003C4B9C">
        <w:rPr>
          <w:rFonts w:asciiTheme="minorHAnsi" w:hAnsiTheme="minorHAnsi" w:cstheme="minorHAnsi"/>
          <w:bCs/>
          <w:sz w:val="22"/>
          <w:szCs w:val="22"/>
        </w:rPr>
        <w:t>da Assembleia Geral Extraordinária no formato presencial;</w:t>
      </w:r>
    </w:p>
    <w:p w14:paraId="53CE32BC" w14:textId="77777777" w:rsidR="004C1470" w:rsidRPr="003C4B9C" w:rsidRDefault="004C1470" w:rsidP="006E080A">
      <w:pPr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708871DC" w14:textId="07E9A6B5" w:rsidR="004C1470" w:rsidRPr="003C4B9C" w:rsidRDefault="004C1470" w:rsidP="006E080A">
      <w:pPr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C4B9C">
        <w:rPr>
          <w:rFonts w:asciiTheme="minorHAnsi" w:hAnsiTheme="minorHAnsi" w:cstheme="minorHAnsi"/>
          <w:bCs/>
          <w:sz w:val="22"/>
          <w:szCs w:val="22"/>
        </w:rPr>
        <w:t>Que</w:t>
      </w:r>
      <w:r w:rsidR="006E080A" w:rsidRPr="003C4B9C">
        <w:rPr>
          <w:rFonts w:asciiTheme="minorHAnsi" w:hAnsiTheme="minorHAnsi" w:cstheme="minorHAnsi"/>
          <w:bCs/>
          <w:sz w:val="22"/>
          <w:szCs w:val="22"/>
        </w:rPr>
        <w:t xml:space="preserve"> a UROGINAP </w:t>
      </w:r>
      <w:r w:rsidRPr="003C4B9C">
        <w:rPr>
          <w:rFonts w:asciiTheme="minorHAnsi" w:hAnsiTheme="minorHAnsi" w:cstheme="minorHAnsi"/>
          <w:bCs/>
          <w:sz w:val="22"/>
          <w:szCs w:val="22"/>
        </w:rPr>
        <w:t>segue as orientações da Organização Mundial da Saúde, Ministério da Saúde do Brasil, Secretaria Estadual da Saúde do Estado de São Paulo, Secretaria Municipal da Saúde de São Paulo e demais órgãos competentes</w:t>
      </w:r>
      <w:r w:rsidR="006E080A" w:rsidRPr="003C4B9C">
        <w:rPr>
          <w:rFonts w:asciiTheme="minorHAnsi" w:hAnsiTheme="minorHAnsi" w:cstheme="minorHAnsi"/>
          <w:bCs/>
          <w:sz w:val="22"/>
          <w:szCs w:val="22"/>
        </w:rPr>
        <w:t xml:space="preserve"> no sentido de evitar aglomeração de pessoas</w:t>
      </w:r>
      <w:r w:rsidR="00D76043" w:rsidRPr="003C4B9C">
        <w:rPr>
          <w:rFonts w:asciiTheme="minorHAnsi" w:hAnsiTheme="minorHAnsi" w:cstheme="minorHAnsi"/>
          <w:bCs/>
          <w:sz w:val="22"/>
          <w:szCs w:val="22"/>
        </w:rPr>
        <w:t>;</w:t>
      </w:r>
    </w:p>
    <w:p w14:paraId="0966052C" w14:textId="5476D7DC" w:rsidR="00D76043" w:rsidRPr="003C4B9C" w:rsidRDefault="00D76043" w:rsidP="006E080A">
      <w:pPr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4B9D2542" w14:textId="77777777" w:rsidR="004C1470" w:rsidRPr="003C4B9C" w:rsidRDefault="004C1470" w:rsidP="006E080A">
      <w:pPr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19CAD10C" w14:textId="6FAE3589" w:rsidR="00D76043" w:rsidRDefault="004C1470" w:rsidP="006E080A">
      <w:pPr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C4B9C">
        <w:rPr>
          <w:rFonts w:asciiTheme="minorHAnsi" w:hAnsiTheme="minorHAnsi" w:cstheme="minorHAnsi"/>
          <w:bCs/>
          <w:sz w:val="22"/>
          <w:szCs w:val="22"/>
        </w:rPr>
        <w:t xml:space="preserve">Que </w:t>
      </w:r>
      <w:r w:rsidR="00D76043" w:rsidRPr="003C4B9C">
        <w:rPr>
          <w:rFonts w:asciiTheme="minorHAnsi" w:hAnsiTheme="minorHAnsi" w:cstheme="minorHAnsi"/>
          <w:bCs/>
          <w:sz w:val="22"/>
          <w:szCs w:val="22"/>
        </w:rPr>
        <w:t xml:space="preserve">o art. 6º da MP 931/2020, dá o devido amparo para a realização </w:t>
      </w:r>
      <w:r w:rsidR="00D9529E">
        <w:rPr>
          <w:rFonts w:asciiTheme="minorHAnsi" w:hAnsiTheme="minorHAnsi" w:cstheme="minorHAnsi"/>
          <w:bCs/>
          <w:sz w:val="22"/>
          <w:szCs w:val="22"/>
        </w:rPr>
        <w:t xml:space="preserve">da </w:t>
      </w:r>
      <w:r w:rsidR="00554A41">
        <w:rPr>
          <w:rFonts w:asciiTheme="minorHAnsi" w:hAnsiTheme="minorHAnsi" w:cstheme="minorHAnsi"/>
          <w:bCs/>
          <w:sz w:val="22"/>
          <w:szCs w:val="22"/>
        </w:rPr>
        <w:t>assembleia,</w:t>
      </w:r>
      <w:r w:rsidR="00D76043" w:rsidRPr="003C4B9C">
        <w:rPr>
          <w:rFonts w:asciiTheme="minorHAnsi" w:hAnsiTheme="minorHAnsi" w:cstheme="minorHAnsi"/>
          <w:bCs/>
          <w:sz w:val="22"/>
          <w:szCs w:val="22"/>
        </w:rPr>
        <w:t xml:space="preserve"> no formato digital;</w:t>
      </w:r>
      <w:r w:rsidR="00D76043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138D07DA" w14:textId="717F84D9" w:rsidR="004C1470" w:rsidRDefault="004C1470" w:rsidP="006E080A">
      <w:pPr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44187CA2" w14:textId="068DFEE3" w:rsidR="006E080A" w:rsidRDefault="006E080A" w:rsidP="006E080A">
      <w:pPr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proofErr w:type="gramStart"/>
      <w:r w:rsidRPr="006E080A">
        <w:rPr>
          <w:rFonts w:asciiTheme="minorHAnsi" w:hAnsiTheme="minorHAnsi" w:cstheme="minorHAnsi"/>
          <w:bCs/>
          <w:sz w:val="22"/>
          <w:szCs w:val="22"/>
        </w:rPr>
        <w:t>convoca</w:t>
      </w:r>
      <w:proofErr w:type="gramEnd"/>
      <w:r w:rsidRPr="006E080A">
        <w:rPr>
          <w:rFonts w:asciiTheme="minorHAnsi" w:hAnsiTheme="minorHAnsi" w:cstheme="minorHAnsi"/>
          <w:bCs/>
          <w:sz w:val="22"/>
          <w:szCs w:val="22"/>
        </w:rPr>
        <w:t xml:space="preserve"> os associados </w:t>
      </w:r>
      <w:r w:rsidR="00D9529E">
        <w:rPr>
          <w:rFonts w:asciiTheme="minorHAnsi" w:hAnsiTheme="minorHAnsi" w:cstheme="minorHAnsi"/>
          <w:bCs/>
          <w:sz w:val="22"/>
          <w:szCs w:val="22"/>
        </w:rPr>
        <w:t xml:space="preserve">adimplentes </w:t>
      </w:r>
      <w:r w:rsidRPr="006E080A">
        <w:rPr>
          <w:rFonts w:asciiTheme="minorHAnsi" w:hAnsiTheme="minorHAnsi" w:cstheme="minorHAnsi"/>
          <w:bCs/>
          <w:sz w:val="22"/>
          <w:szCs w:val="22"/>
        </w:rPr>
        <w:t xml:space="preserve">para participarem da Assembleia Geral Extraordinária, a ser realizada </w:t>
      </w:r>
      <w:r>
        <w:rPr>
          <w:rFonts w:asciiTheme="minorHAnsi" w:hAnsiTheme="minorHAnsi" w:cstheme="minorHAnsi"/>
          <w:bCs/>
          <w:sz w:val="22"/>
          <w:szCs w:val="22"/>
        </w:rPr>
        <w:t>através do aplicativo ZOO</w:t>
      </w:r>
      <w:r w:rsidR="001B7C72">
        <w:rPr>
          <w:rFonts w:asciiTheme="minorHAnsi" w:hAnsiTheme="minorHAnsi" w:cstheme="minorHAnsi"/>
          <w:bCs/>
          <w:sz w:val="22"/>
          <w:szCs w:val="22"/>
        </w:rPr>
        <w:t xml:space="preserve">M </w:t>
      </w:r>
      <w:r w:rsidR="00855A82">
        <w:rPr>
          <w:rFonts w:asciiTheme="minorHAnsi" w:hAnsiTheme="minorHAnsi" w:cstheme="minorHAnsi"/>
          <w:bCs/>
          <w:sz w:val="22"/>
          <w:szCs w:val="22"/>
        </w:rPr>
        <w:t xml:space="preserve"> </w:t>
      </w:r>
      <w:hyperlink r:id="rId9" w:history="1">
        <w:r w:rsidR="00855A82" w:rsidRPr="00EC266B">
          <w:rPr>
            <w:rStyle w:val="Hyperlink"/>
            <w:rFonts w:asciiTheme="minorHAnsi" w:hAnsiTheme="minorHAnsi" w:cstheme="minorHAnsi"/>
            <w:bCs/>
            <w:sz w:val="22"/>
            <w:szCs w:val="22"/>
          </w:rPr>
          <w:t>https://us02web.zoom.us/u/kyMA1A9WB</w:t>
        </w:r>
      </w:hyperlink>
      <w:r w:rsidR="00855A82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105D3F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855A82">
        <w:rPr>
          <w:rFonts w:asciiTheme="minorHAnsi" w:hAnsiTheme="minorHAnsi" w:cstheme="minorHAnsi"/>
          <w:bCs/>
          <w:sz w:val="22"/>
          <w:szCs w:val="22"/>
        </w:rPr>
        <w:t>em</w:t>
      </w:r>
      <w:r w:rsidRPr="006E080A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9529E">
        <w:rPr>
          <w:rFonts w:asciiTheme="minorHAnsi" w:hAnsiTheme="minorHAnsi" w:cstheme="minorHAnsi"/>
          <w:bCs/>
          <w:sz w:val="22"/>
          <w:szCs w:val="22"/>
        </w:rPr>
        <w:t>30 de novembro</w:t>
      </w:r>
      <w:r w:rsidR="001B7C72">
        <w:rPr>
          <w:rFonts w:asciiTheme="minorHAnsi" w:hAnsiTheme="minorHAnsi" w:cstheme="minorHAnsi"/>
          <w:bCs/>
          <w:sz w:val="22"/>
          <w:szCs w:val="22"/>
        </w:rPr>
        <w:t xml:space="preserve"> de 2020</w:t>
      </w:r>
      <w:r w:rsidRPr="006E080A">
        <w:rPr>
          <w:rFonts w:asciiTheme="minorHAnsi" w:hAnsiTheme="minorHAnsi" w:cstheme="minorHAnsi"/>
          <w:bCs/>
          <w:sz w:val="22"/>
          <w:szCs w:val="22"/>
        </w:rPr>
        <w:t>, as 19h em primeira chamada ou no caso de falta de quórum as 19:30h em segunda chamada, com qualquer número de presentes, afim de deliberarem sobre a pauta abaixo:</w:t>
      </w:r>
    </w:p>
    <w:p w14:paraId="563F4CC9" w14:textId="33B524AC" w:rsidR="006E080A" w:rsidRDefault="006E080A" w:rsidP="00990A5E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474C9D3F" w14:textId="7970D694" w:rsidR="001B7C72" w:rsidRDefault="001B7C72" w:rsidP="001B7C72">
      <w:pPr>
        <w:pStyle w:val="PargrafodaLista"/>
        <w:numPr>
          <w:ilvl w:val="0"/>
          <w:numId w:val="27"/>
        </w:numPr>
        <w:spacing w:line="276" w:lineRule="auto"/>
        <w:ind w:left="284" w:hanging="284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– Apreciação da Prestação de Contas da atual diretoria cujo mandato encerra-se no dia 31 de dezembro de 2020; e</w:t>
      </w:r>
      <w:bookmarkStart w:id="0" w:name="_GoBack"/>
      <w:bookmarkEnd w:id="0"/>
    </w:p>
    <w:p w14:paraId="4F0BC089" w14:textId="6B5AEAEA" w:rsidR="001B7C72" w:rsidRDefault="001B7C72" w:rsidP="001B7C72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71442CE8" w14:textId="20EBE378" w:rsidR="001B7C72" w:rsidRDefault="001B7C72" w:rsidP="001B7C72">
      <w:pPr>
        <w:pStyle w:val="PargrafodaLista"/>
        <w:numPr>
          <w:ilvl w:val="0"/>
          <w:numId w:val="27"/>
        </w:numPr>
        <w:spacing w:line="276" w:lineRule="auto"/>
        <w:ind w:left="284" w:hanging="284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– Outros assuntos </w:t>
      </w:r>
      <w:r w:rsidR="00C57D3A">
        <w:rPr>
          <w:rFonts w:asciiTheme="minorHAnsi" w:hAnsiTheme="minorHAnsi" w:cstheme="minorHAnsi"/>
          <w:bCs/>
          <w:sz w:val="22"/>
          <w:szCs w:val="22"/>
        </w:rPr>
        <w:t>correlatos ao item 1.</w:t>
      </w:r>
    </w:p>
    <w:p w14:paraId="00D6B73F" w14:textId="77777777" w:rsidR="001B7C72" w:rsidRDefault="001B7C72" w:rsidP="001B7C72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746D6A97" w14:textId="00C635CC" w:rsidR="001B7C72" w:rsidRDefault="001B7C72" w:rsidP="001B7C72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Os associados utiliza</w:t>
      </w:r>
      <w:r w:rsidR="00426F57">
        <w:rPr>
          <w:rFonts w:asciiTheme="minorHAnsi" w:hAnsiTheme="minorHAnsi" w:cstheme="minorHAnsi"/>
          <w:bCs/>
          <w:sz w:val="22"/>
          <w:szCs w:val="22"/>
        </w:rPr>
        <w:t>r</w:t>
      </w:r>
      <w:r>
        <w:rPr>
          <w:rFonts w:asciiTheme="minorHAnsi" w:hAnsiTheme="minorHAnsi" w:cstheme="minorHAnsi"/>
          <w:bCs/>
          <w:sz w:val="22"/>
          <w:szCs w:val="22"/>
        </w:rPr>
        <w:t>ão a cédula anexa para votarem, que serão encaminhadas ao Secretário da Assembleia e que ficarão arquivados na entidade para os devidos fins legais.</w:t>
      </w:r>
    </w:p>
    <w:p w14:paraId="1E050D46" w14:textId="42DAF824" w:rsidR="001B7C72" w:rsidRDefault="001B7C72" w:rsidP="001B7C72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656E6261" w14:textId="384F251F" w:rsidR="001B7C72" w:rsidRDefault="001B7C72" w:rsidP="001B7C72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São Paulo, </w:t>
      </w:r>
      <w:r w:rsidR="00855A82">
        <w:rPr>
          <w:rFonts w:asciiTheme="minorHAnsi" w:hAnsiTheme="minorHAnsi" w:cstheme="minorHAnsi"/>
          <w:bCs/>
          <w:sz w:val="22"/>
          <w:szCs w:val="22"/>
        </w:rPr>
        <w:t>20</w:t>
      </w:r>
      <w:r>
        <w:rPr>
          <w:rFonts w:asciiTheme="minorHAnsi" w:hAnsiTheme="minorHAnsi" w:cstheme="minorHAnsi"/>
          <w:bCs/>
          <w:sz w:val="22"/>
          <w:szCs w:val="22"/>
        </w:rPr>
        <w:t xml:space="preserve"> de novembro de </w:t>
      </w:r>
      <w:proofErr w:type="gramStart"/>
      <w:r>
        <w:rPr>
          <w:rFonts w:asciiTheme="minorHAnsi" w:hAnsiTheme="minorHAnsi" w:cstheme="minorHAnsi"/>
          <w:bCs/>
          <w:sz w:val="22"/>
          <w:szCs w:val="22"/>
        </w:rPr>
        <w:t>2020</w:t>
      </w:r>
      <w:proofErr w:type="gramEnd"/>
    </w:p>
    <w:p w14:paraId="7C0024E8" w14:textId="77777777" w:rsidR="003B5658" w:rsidRDefault="003B5658" w:rsidP="00554A41">
      <w:pPr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05FC3D4D" w14:textId="3514DA1C" w:rsidR="001B7C72" w:rsidRPr="00554A41" w:rsidRDefault="00554A41" w:rsidP="00554A41">
      <w:pPr>
        <w:spacing w:line="276" w:lineRule="auto"/>
        <w:rPr>
          <w:rFonts w:ascii="Brush Script MT" w:eastAsia="Brush Script MT" w:hAnsi="Brush Script MT" w:cs="Brush Script MT"/>
          <w:bCs/>
          <w:color w:val="1F4E79" w:themeColor="accent1" w:themeShade="80"/>
          <w:sz w:val="22"/>
          <w:szCs w:val="22"/>
        </w:rPr>
      </w:pPr>
      <w:r>
        <w:rPr>
          <w:rFonts w:ascii="Brush Script MT" w:eastAsia="Brush Script MT" w:hAnsi="Brush Script MT" w:cs="Brush Script MT"/>
          <w:bCs/>
          <w:color w:val="1F4E79" w:themeColor="accent1" w:themeShade="80"/>
          <w:sz w:val="22"/>
          <w:szCs w:val="22"/>
        </w:rPr>
        <w:t xml:space="preserve"> </w:t>
      </w:r>
      <w:r w:rsidR="00953D66" w:rsidRPr="003B5658">
        <w:rPr>
          <w:rFonts w:ascii="Brush Script MT" w:eastAsia="Brush Script MT" w:hAnsi="Brush Script MT" w:cs="Brush Script MT"/>
          <w:bCs/>
          <w:sz w:val="22"/>
          <w:szCs w:val="22"/>
        </w:rPr>
        <w:t>Jorge Milhem Haddad</w:t>
      </w:r>
    </w:p>
    <w:p w14:paraId="46CD35C2" w14:textId="77777777" w:rsidR="001B7C72" w:rsidRDefault="001B7C72" w:rsidP="001B7C72">
      <w:pPr>
        <w:autoSpaceDE w:val="0"/>
        <w:autoSpaceDN w:val="0"/>
        <w:spacing w:line="360" w:lineRule="auto"/>
        <w:jc w:val="both"/>
        <w:textAlignment w:val="baseline"/>
        <w:rPr>
          <w:rFonts w:ascii="Calibri" w:hAnsi="Calibri" w:cs="Calibri"/>
        </w:rPr>
      </w:pPr>
      <w:r w:rsidRPr="00E95619">
        <w:rPr>
          <w:rFonts w:ascii="Calibri" w:hAnsi="Calibri" w:cs="Calibri"/>
        </w:rPr>
        <w:t>Dr. Jorge Milhem Haddad</w:t>
      </w:r>
    </w:p>
    <w:p w14:paraId="7A9F1D0F" w14:textId="790DB469" w:rsidR="003C4B9C" w:rsidRPr="00C57D3A" w:rsidRDefault="001B7C72" w:rsidP="00AD2BBD">
      <w:pPr>
        <w:autoSpaceDE w:val="0"/>
        <w:autoSpaceDN w:val="0"/>
        <w:spacing w:line="360" w:lineRule="auto"/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="Calibri" w:hAnsi="Calibri" w:cs="Calibri"/>
        </w:rPr>
        <w:t>Diretor Presidente</w:t>
      </w:r>
    </w:p>
    <w:sectPr w:rsidR="003C4B9C" w:rsidRPr="00C57D3A" w:rsidSect="005A7143">
      <w:footerReference w:type="default" r:id="rId10"/>
      <w:pgSz w:w="11907" w:h="16840" w:code="9"/>
      <w:pgMar w:top="1701" w:right="1134" w:bottom="1134" w:left="992" w:header="720" w:footer="720" w:gutter="70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A6C5A5" w14:textId="77777777" w:rsidR="00E421C0" w:rsidRDefault="00E421C0">
      <w:r>
        <w:separator/>
      </w:r>
    </w:p>
  </w:endnote>
  <w:endnote w:type="continuationSeparator" w:id="0">
    <w:p w14:paraId="55E2B6E6" w14:textId="77777777" w:rsidR="00E421C0" w:rsidRDefault="00E421C0">
      <w:r>
        <w:continuationSeparator/>
      </w:r>
    </w:p>
  </w:endnote>
  <w:endnote w:type="continuationNotice" w:id="1">
    <w:p w14:paraId="1CFBACFC" w14:textId="77777777" w:rsidR="00E421C0" w:rsidRDefault="00E421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﷽﷽﷽﷽﷽﷽﷽﷽"/>
    <w:charset w:val="00"/>
    <w:family w:val="swiss"/>
    <w:pitch w:val="variable"/>
    <w:sig w:usb0="E1000AEF" w:usb1="5000A1FF" w:usb2="00000000" w:usb3="00000000" w:csb0="000001BF" w:csb1="00000000"/>
  </w:font>
  <w:font w:name="Brush Script MT">
    <w:altName w:val="Brush Script MT"/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62B964" w14:textId="56032C12" w:rsidR="00AD2BBD" w:rsidRDefault="00AD2BBD">
    <w:pPr>
      <w:pStyle w:val="Rodap"/>
    </w:pPr>
  </w:p>
  <w:p w14:paraId="4BD12293" w14:textId="244B3CA8" w:rsidR="001E5F9E" w:rsidRDefault="001E5F9E">
    <w:pPr>
      <w:pStyle w:val="Rodap"/>
      <w:jc w:val="cen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5BC05C" w14:textId="77777777" w:rsidR="00E421C0" w:rsidRDefault="00E421C0">
      <w:r>
        <w:separator/>
      </w:r>
    </w:p>
  </w:footnote>
  <w:footnote w:type="continuationSeparator" w:id="0">
    <w:p w14:paraId="46BECE07" w14:textId="77777777" w:rsidR="00E421C0" w:rsidRDefault="00E421C0">
      <w:r>
        <w:continuationSeparator/>
      </w:r>
    </w:p>
  </w:footnote>
  <w:footnote w:type="continuationNotice" w:id="1">
    <w:p w14:paraId="1A1819F3" w14:textId="77777777" w:rsidR="00E421C0" w:rsidRDefault="00E421C0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643FC"/>
    <w:multiLevelType w:val="hybridMultilevel"/>
    <w:tmpl w:val="0224947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4A3B3E"/>
    <w:multiLevelType w:val="hybridMultilevel"/>
    <w:tmpl w:val="E44858D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832F08"/>
    <w:multiLevelType w:val="hybridMultilevel"/>
    <w:tmpl w:val="2176EDA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5A5C32"/>
    <w:multiLevelType w:val="hybridMultilevel"/>
    <w:tmpl w:val="27543CE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6AE7F52"/>
    <w:multiLevelType w:val="hybridMultilevel"/>
    <w:tmpl w:val="C8DC3DE0"/>
    <w:lvl w:ilvl="0" w:tplc="B3C89488">
      <w:start w:val="1"/>
      <w:numFmt w:val="lowerLetter"/>
      <w:lvlText w:val="%1)"/>
      <w:lvlJc w:val="left"/>
      <w:pPr>
        <w:ind w:left="720" w:hanging="360"/>
      </w:pPr>
      <w:rPr>
        <w:rFonts w:ascii="Cambria" w:hAnsi="Cambria" w:cs="Calibri" w:hint="default"/>
        <w:color w:val="auto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676706"/>
    <w:multiLevelType w:val="hybridMultilevel"/>
    <w:tmpl w:val="24A40BC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6F5ADE"/>
    <w:multiLevelType w:val="hybridMultilevel"/>
    <w:tmpl w:val="CCBCC7A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487AB5"/>
    <w:multiLevelType w:val="hybridMultilevel"/>
    <w:tmpl w:val="2EBE7BE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B804B4"/>
    <w:multiLevelType w:val="hybridMultilevel"/>
    <w:tmpl w:val="31C83B6E"/>
    <w:lvl w:ilvl="0" w:tplc="8D429F1A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5C77C86"/>
    <w:multiLevelType w:val="hybridMultilevel"/>
    <w:tmpl w:val="C81A34F2"/>
    <w:lvl w:ilvl="0" w:tplc="1270C72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77B6050"/>
    <w:multiLevelType w:val="hybridMultilevel"/>
    <w:tmpl w:val="9F8AEDB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8CB1F79"/>
    <w:multiLevelType w:val="multilevel"/>
    <w:tmpl w:val="27D8F4B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CCE2357"/>
    <w:multiLevelType w:val="hybridMultilevel"/>
    <w:tmpl w:val="D1AC636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D11791"/>
    <w:multiLevelType w:val="hybridMultilevel"/>
    <w:tmpl w:val="C0DE9E9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73949E2"/>
    <w:multiLevelType w:val="hybridMultilevel"/>
    <w:tmpl w:val="2CD8AA1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81A0394"/>
    <w:multiLevelType w:val="multilevel"/>
    <w:tmpl w:val="D72A1F3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C2C32FB"/>
    <w:multiLevelType w:val="hybridMultilevel"/>
    <w:tmpl w:val="784A101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57976E0"/>
    <w:multiLevelType w:val="hybridMultilevel"/>
    <w:tmpl w:val="1DC441A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59B2156"/>
    <w:multiLevelType w:val="hybridMultilevel"/>
    <w:tmpl w:val="4D2AC44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7C3C0D"/>
    <w:multiLevelType w:val="hybridMultilevel"/>
    <w:tmpl w:val="1B68D35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8115C9F"/>
    <w:multiLevelType w:val="hybridMultilevel"/>
    <w:tmpl w:val="A94EA9A4"/>
    <w:lvl w:ilvl="0" w:tplc="3864D4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F9E0AD6"/>
    <w:multiLevelType w:val="hybridMultilevel"/>
    <w:tmpl w:val="A4EA2CC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97A3B20"/>
    <w:multiLevelType w:val="hybridMultilevel"/>
    <w:tmpl w:val="C43A6EC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B877365"/>
    <w:multiLevelType w:val="hybridMultilevel"/>
    <w:tmpl w:val="9AB6CD5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0FD6F23"/>
    <w:multiLevelType w:val="hybridMultilevel"/>
    <w:tmpl w:val="320EA8D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75F54EA"/>
    <w:multiLevelType w:val="hybridMultilevel"/>
    <w:tmpl w:val="05E46216"/>
    <w:lvl w:ilvl="0" w:tplc="4736342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9755E3C"/>
    <w:multiLevelType w:val="hybridMultilevel"/>
    <w:tmpl w:val="1E0AC7F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CE24892"/>
    <w:multiLevelType w:val="hybridMultilevel"/>
    <w:tmpl w:val="9F6C8430"/>
    <w:lvl w:ilvl="0" w:tplc="2BD8866A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9"/>
  </w:num>
  <w:num w:numId="3">
    <w:abstractNumId w:val="15"/>
  </w:num>
  <w:num w:numId="4">
    <w:abstractNumId w:val="11"/>
  </w:num>
  <w:num w:numId="5">
    <w:abstractNumId w:val="3"/>
  </w:num>
  <w:num w:numId="6">
    <w:abstractNumId w:val="0"/>
  </w:num>
  <w:num w:numId="7">
    <w:abstractNumId w:val="10"/>
  </w:num>
  <w:num w:numId="8">
    <w:abstractNumId w:val="4"/>
  </w:num>
  <w:num w:numId="9">
    <w:abstractNumId w:val="13"/>
  </w:num>
  <w:num w:numId="10">
    <w:abstractNumId w:val="6"/>
  </w:num>
  <w:num w:numId="11">
    <w:abstractNumId w:val="12"/>
  </w:num>
  <w:num w:numId="12">
    <w:abstractNumId w:val="26"/>
  </w:num>
  <w:num w:numId="13">
    <w:abstractNumId w:val="23"/>
  </w:num>
  <w:num w:numId="14">
    <w:abstractNumId w:val="24"/>
  </w:num>
  <w:num w:numId="15">
    <w:abstractNumId w:val="22"/>
  </w:num>
  <w:num w:numId="16">
    <w:abstractNumId w:val="21"/>
  </w:num>
  <w:num w:numId="17">
    <w:abstractNumId w:val="5"/>
  </w:num>
  <w:num w:numId="18">
    <w:abstractNumId w:val="17"/>
  </w:num>
  <w:num w:numId="19">
    <w:abstractNumId w:val="18"/>
  </w:num>
  <w:num w:numId="20">
    <w:abstractNumId w:val="2"/>
  </w:num>
  <w:num w:numId="21">
    <w:abstractNumId w:val="25"/>
  </w:num>
  <w:num w:numId="22">
    <w:abstractNumId w:val="7"/>
  </w:num>
  <w:num w:numId="23">
    <w:abstractNumId w:val="27"/>
  </w:num>
  <w:num w:numId="24">
    <w:abstractNumId w:val="14"/>
  </w:num>
  <w:num w:numId="25">
    <w:abstractNumId w:val="20"/>
  </w:num>
  <w:num w:numId="26">
    <w:abstractNumId w:val="9"/>
  </w:num>
  <w:num w:numId="27">
    <w:abstractNumId w:val="16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1"/>
  <w:activeWritingStyle w:appName="MSWord" w:lang="pt-BR" w:vendorID="64" w:dllVersion="6" w:nlCheck="1" w:checkStyle="0"/>
  <w:activeWritingStyle w:appName="MSWord" w:lang="pt-B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rUwMTE2A0JDSyUdpeDU4uLM/DyQAqNaAKpaRS0sAAAA"/>
  </w:docVars>
  <w:rsids>
    <w:rsidRoot w:val="0079183D"/>
    <w:rsid w:val="0002775B"/>
    <w:rsid w:val="000328D8"/>
    <w:rsid w:val="00033D7F"/>
    <w:rsid w:val="00043738"/>
    <w:rsid w:val="00051D0D"/>
    <w:rsid w:val="0007014B"/>
    <w:rsid w:val="00076F7C"/>
    <w:rsid w:val="00083E2D"/>
    <w:rsid w:val="0009383A"/>
    <w:rsid w:val="000B681A"/>
    <w:rsid w:val="000C48C9"/>
    <w:rsid w:val="000D11F6"/>
    <w:rsid w:val="000D1A83"/>
    <w:rsid w:val="000E35CB"/>
    <w:rsid w:val="000E63DA"/>
    <w:rsid w:val="000E6BAB"/>
    <w:rsid w:val="000F6795"/>
    <w:rsid w:val="00105D3F"/>
    <w:rsid w:val="00131BAD"/>
    <w:rsid w:val="0014584B"/>
    <w:rsid w:val="00147F6F"/>
    <w:rsid w:val="00151464"/>
    <w:rsid w:val="001626E3"/>
    <w:rsid w:val="00163E93"/>
    <w:rsid w:val="00172C6A"/>
    <w:rsid w:val="00186E7E"/>
    <w:rsid w:val="00190A0D"/>
    <w:rsid w:val="00196DE5"/>
    <w:rsid w:val="001A3C64"/>
    <w:rsid w:val="001B0A95"/>
    <w:rsid w:val="001B0FAE"/>
    <w:rsid w:val="001B4A28"/>
    <w:rsid w:val="001B59B4"/>
    <w:rsid w:val="001B7C72"/>
    <w:rsid w:val="001C05E1"/>
    <w:rsid w:val="001C10D2"/>
    <w:rsid w:val="001C11E7"/>
    <w:rsid w:val="001E0061"/>
    <w:rsid w:val="001E5F9E"/>
    <w:rsid w:val="001F1A2D"/>
    <w:rsid w:val="0020227F"/>
    <w:rsid w:val="00230389"/>
    <w:rsid w:val="0023156D"/>
    <w:rsid w:val="00235F6C"/>
    <w:rsid w:val="00247D94"/>
    <w:rsid w:val="002512B1"/>
    <w:rsid w:val="0027189B"/>
    <w:rsid w:val="00281603"/>
    <w:rsid w:val="002B04D1"/>
    <w:rsid w:val="002B3286"/>
    <w:rsid w:val="002C6701"/>
    <w:rsid w:val="002E32E7"/>
    <w:rsid w:val="00302166"/>
    <w:rsid w:val="00306132"/>
    <w:rsid w:val="003061F5"/>
    <w:rsid w:val="00306D99"/>
    <w:rsid w:val="00312CB5"/>
    <w:rsid w:val="00322366"/>
    <w:rsid w:val="00323F32"/>
    <w:rsid w:val="00341FF7"/>
    <w:rsid w:val="003627BE"/>
    <w:rsid w:val="0039074A"/>
    <w:rsid w:val="003960A2"/>
    <w:rsid w:val="003A2947"/>
    <w:rsid w:val="003B5658"/>
    <w:rsid w:val="003B6A42"/>
    <w:rsid w:val="003C4B9C"/>
    <w:rsid w:val="003C6A3D"/>
    <w:rsid w:val="003E43CB"/>
    <w:rsid w:val="003E50B4"/>
    <w:rsid w:val="003E78C8"/>
    <w:rsid w:val="003F084C"/>
    <w:rsid w:val="004065CC"/>
    <w:rsid w:val="00426F57"/>
    <w:rsid w:val="00427484"/>
    <w:rsid w:val="0043232C"/>
    <w:rsid w:val="00432A58"/>
    <w:rsid w:val="00444FD8"/>
    <w:rsid w:val="004531D8"/>
    <w:rsid w:val="00456B97"/>
    <w:rsid w:val="0048053B"/>
    <w:rsid w:val="0049638E"/>
    <w:rsid w:val="004A11BE"/>
    <w:rsid w:val="004A696A"/>
    <w:rsid w:val="004B72AA"/>
    <w:rsid w:val="004C1470"/>
    <w:rsid w:val="004C47CD"/>
    <w:rsid w:val="004C7C2A"/>
    <w:rsid w:val="004E31E8"/>
    <w:rsid w:val="004F0BFF"/>
    <w:rsid w:val="004F134A"/>
    <w:rsid w:val="00516888"/>
    <w:rsid w:val="005239DD"/>
    <w:rsid w:val="00525501"/>
    <w:rsid w:val="005301FA"/>
    <w:rsid w:val="00531B1E"/>
    <w:rsid w:val="00536892"/>
    <w:rsid w:val="005471D0"/>
    <w:rsid w:val="00551B3F"/>
    <w:rsid w:val="00554A41"/>
    <w:rsid w:val="005747B4"/>
    <w:rsid w:val="005762A7"/>
    <w:rsid w:val="005832BB"/>
    <w:rsid w:val="005A7143"/>
    <w:rsid w:val="005D086E"/>
    <w:rsid w:val="005D4EDE"/>
    <w:rsid w:val="005E05F6"/>
    <w:rsid w:val="005E33B4"/>
    <w:rsid w:val="00607437"/>
    <w:rsid w:val="00610FF4"/>
    <w:rsid w:val="00614C65"/>
    <w:rsid w:val="006312D3"/>
    <w:rsid w:val="00643BB3"/>
    <w:rsid w:val="00653DED"/>
    <w:rsid w:val="00661182"/>
    <w:rsid w:val="00663AA8"/>
    <w:rsid w:val="0067210E"/>
    <w:rsid w:val="00690477"/>
    <w:rsid w:val="006A5CE0"/>
    <w:rsid w:val="006A768B"/>
    <w:rsid w:val="006B26F4"/>
    <w:rsid w:val="006B3BA2"/>
    <w:rsid w:val="006B3FBD"/>
    <w:rsid w:val="006B7CDA"/>
    <w:rsid w:val="006D1C9F"/>
    <w:rsid w:val="006D39EA"/>
    <w:rsid w:val="006E080A"/>
    <w:rsid w:val="006E712F"/>
    <w:rsid w:val="006F4A21"/>
    <w:rsid w:val="006F6367"/>
    <w:rsid w:val="00710B84"/>
    <w:rsid w:val="00723796"/>
    <w:rsid w:val="00727098"/>
    <w:rsid w:val="00731D24"/>
    <w:rsid w:val="00733DBC"/>
    <w:rsid w:val="00737377"/>
    <w:rsid w:val="00742289"/>
    <w:rsid w:val="00760DB9"/>
    <w:rsid w:val="00764843"/>
    <w:rsid w:val="00772999"/>
    <w:rsid w:val="0077548B"/>
    <w:rsid w:val="007837ED"/>
    <w:rsid w:val="00785A52"/>
    <w:rsid w:val="0079183D"/>
    <w:rsid w:val="00795C4B"/>
    <w:rsid w:val="0079768D"/>
    <w:rsid w:val="007A3E17"/>
    <w:rsid w:val="007B3193"/>
    <w:rsid w:val="007C2FFA"/>
    <w:rsid w:val="007D7254"/>
    <w:rsid w:val="007E013D"/>
    <w:rsid w:val="007E55D5"/>
    <w:rsid w:val="007E5FD4"/>
    <w:rsid w:val="007F5025"/>
    <w:rsid w:val="007F583C"/>
    <w:rsid w:val="00811FA7"/>
    <w:rsid w:val="008176A8"/>
    <w:rsid w:val="00845DB6"/>
    <w:rsid w:val="00851DEA"/>
    <w:rsid w:val="00853070"/>
    <w:rsid w:val="0085398E"/>
    <w:rsid w:val="00855A82"/>
    <w:rsid w:val="00865890"/>
    <w:rsid w:val="00877B5E"/>
    <w:rsid w:val="008837FD"/>
    <w:rsid w:val="008B252A"/>
    <w:rsid w:val="008B3537"/>
    <w:rsid w:val="008D1A75"/>
    <w:rsid w:val="008D34BB"/>
    <w:rsid w:val="008D35CA"/>
    <w:rsid w:val="008E0BF0"/>
    <w:rsid w:val="008F2447"/>
    <w:rsid w:val="008F3D35"/>
    <w:rsid w:val="008F6CE8"/>
    <w:rsid w:val="00901FB6"/>
    <w:rsid w:val="00911919"/>
    <w:rsid w:val="00912509"/>
    <w:rsid w:val="009133C5"/>
    <w:rsid w:val="00923948"/>
    <w:rsid w:val="00940152"/>
    <w:rsid w:val="00947CF0"/>
    <w:rsid w:val="009504A8"/>
    <w:rsid w:val="00953D66"/>
    <w:rsid w:val="00970B3E"/>
    <w:rsid w:val="0097338E"/>
    <w:rsid w:val="009877E7"/>
    <w:rsid w:val="00990A5E"/>
    <w:rsid w:val="00996410"/>
    <w:rsid w:val="009968CB"/>
    <w:rsid w:val="009A64E0"/>
    <w:rsid w:val="009C195D"/>
    <w:rsid w:val="009C1C9C"/>
    <w:rsid w:val="009F0E24"/>
    <w:rsid w:val="00A05E34"/>
    <w:rsid w:val="00A22AAF"/>
    <w:rsid w:val="00A300BB"/>
    <w:rsid w:val="00A3195A"/>
    <w:rsid w:val="00A31E4B"/>
    <w:rsid w:val="00A474D5"/>
    <w:rsid w:val="00A64914"/>
    <w:rsid w:val="00A66EB7"/>
    <w:rsid w:val="00A76A64"/>
    <w:rsid w:val="00A81310"/>
    <w:rsid w:val="00A81347"/>
    <w:rsid w:val="00A86DF2"/>
    <w:rsid w:val="00A87CCF"/>
    <w:rsid w:val="00A91983"/>
    <w:rsid w:val="00A92485"/>
    <w:rsid w:val="00AA0CE3"/>
    <w:rsid w:val="00AA62F2"/>
    <w:rsid w:val="00AC14CD"/>
    <w:rsid w:val="00AC2D2C"/>
    <w:rsid w:val="00AD0BC4"/>
    <w:rsid w:val="00AD2BBD"/>
    <w:rsid w:val="00AD3907"/>
    <w:rsid w:val="00AF0BC1"/>
    <w:rsid w:val="00AF3FF3"/>
    <w:rsid w:val="00B0194E"/>
    <w:rsid w:val="00B06006"/>
    <w:rsid w:val="00B104E3"/>
    <w:rsid w:val="00B15E70"/>
    <w:rsid w:val="00B25930"/>
    <w:rsid w:val="00B33554"/>
    <w:rsid w:val="00B40DBF"/>
    <w:rsid w:val="00B71817"/>
    <w:rsid w:val="00B934AF"/>
    <w:rsid w:val="00BC46F0"/>
    <w:rsid w:val="00BD1663"/>
    <w:rsid w:val="00BD3A95"/>
    <w:rsid w:val="00BD3ABD"/>
    <w:rsid w:val="00BD5AFE"/>
    <w:rsid w:val="00BE1766"/>
    <w:rsid w:val="00BE395D"/>
    <w:rsid w:val="00BF3B22"/>
    <w:rsid w:val="00C041E4"/>
    <w:rsid w:val="00C0535D"/>
    <w:rsid w:val="00C05A7B"/>
    <w:rsid w:val="00C20414"/>
    <w:rsid w:val="00C23410"/>
    <w:rsid w:val="00C23E37"/>
    <w:rsid w:val="00C4538D"/>
    <w:rsid w:val="00C45DA8"/>
    <w:rsid w:val="00C472A8"/>
    <w:rsid w:val="00C51D39"/>
    <w:rsid w:val="00C57D3A"/>
    <w:rsid w:val="00C64E43"/>
    <w:rsid w:val="00C709E5"/>
    <w:rsid w:val="00C820AD"/>
    <w:rsid w:val="00C92CA8"/>
    <w:rsid w:val="00CA06B6"/>
    <w:rsid w:val="00CB42E6"/>
    <w:rsid w:val="00CC0EE8"/>
    <w:rsid w:val="00CC20BE"/>
    <w:rsid w:val="00CD4894"/>
    <w:rsid w:val="00CE17F4"/>
    <w:rsid w:val="00D10610"/>
    <w:rsid w:val="00D21195"/>
    <w:rsid w:val="00D4270A"/>
    <w:rsid w:val="00D63FC3"/>
    <w:rsid w:val="00D75FC4"/>
    <w:rsid w:val="00D76043"/>
    <w:rsid w:val="00D82D02"/>
    <w:rsid w:val="00D83730"/>
    <w:rsid w:val="00D84918"/>
    <w:rsid w:val="00D9529E"/>
    <w:rsid w:val="00D96A17"/>
    <w:rsid w:val="00DA0028"/>
    <w:rsid w:val="00DC5972"/>
    <w:rsid w:val="00DD37CC"/>
    <w:rsid w:val="00DD3EBD"/>
    <w:rsid w:val="00DF0146"/>
    <w:rsid w:val="00E012F0"/>
    <w:rsid w:val="00E13D8C"/>
    <w:rsid w:val="00E26595"/>
    <w:rsid w:val="00E268C2"/>
    <w:rsid w:val="00E311CE"/>
    <w:rsid w:val="00E322AC"/>
    <w:rsid w:val="00E33904"/>
    <w:rsid w:val="00E421C0"/>
    <w:rsid w:val="00E535CE"/>
    <w:rsid w:val="00E57CFC"/>
    <w:rsid w:val="00E62EB7"/>
    <w:rsid w:val="00E65A78"/>
    <w:rsid w:val="00E7011D"/>
    <w:rsid w:val="00E7127C"/>
    <w:rsid w:val="00E809A0"/>
    <w:rsid w:val="00E82B54"/>
    <w:rsid w:val="00E92F0E"/>
    <w:rsid w:val="00E94BFE"/>
    <w:rsid w:val="00EA1F34"/>
    <w:rsid w:val="00EA3A0A"/>
    <w:rsid w:val="00EB2FC4"/>
    <w:rsid w:val="00EC2066"/>
    <w:rsid w:val="00ED7B35"/>
    <w:rsid w:val="00EF3F95"/>
    <w:rsid w:val="00EF447B"/>
    <w:rsid w:val="00EF480B"/>
    <w:rsid w:val="00F00FE0"/>
    <w:rsid w:val="00F1500A"/>
    <w:rsid w:val="00F155A2"/>
    <w:rsid w:val="00F24DDF"/>
    <w:rsid w:val="00F508F0"/>
    <w:rsid w:val="00F5530D"/>
    <w:rsid w:val="00F63C4E"/>
    <w:rsid w:val="00F64AF3"/>
    <w:rsid w:val="00F667CD"/>
    <w:rsid w:val="00F66DD3"/>
    <w:rsid w:val="00F71011"/>
    <w:rsid w:val="00F74C47"/>
    <w:rsid w:val="00F76DFE"/>
    <w:rsid w:val="00F873DD"/>
    <w:rsid w:val="00F87643"/>
    <w:rsid w:val="00F877E6"/>
    <w:rsid w:val="00F96426"/>
    <w:rsid w:val="00FA0573"/>
    <w:rsid w:val="00FA1021"/>
    <w:rsid w:val="00FA5BA4"/>
    <w:rsid w:val="00FB47BC"/>
    <w:rsid w:val="00FC1D10"/>
    <w:rsid w:val="00FE7AA8"/>
    <w:rsid w:val="00FF6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48AA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99" w:unhideWhenUsed="0"/>
    <w:lsdException w:name="Light List" w:semiHidden="0" w:uiPriority="99" w:unhideWhenUsed="0"/>
    <w:lsdException w:name="Light Grid" w:semiHidden="0" w:uiPriority="99" w:unhideWhenUsed="0"/>
    <w:lsdException w:name="Medium Shading 1" w:semiHidden="0" w:uiPriority="99" w:unhideWhenUsed="0"/>
    <w:lsdException w:name="Medium Shading 2" w:semiHidden="0" w:uiPriority="99" w:unhideWhenUsed="0"/>
    <w:lsdException w:name="Medium List 1" w:semiHidden="0" w:uiPriority="99" w:unhideWhenUsed="0"/>
    <w:lsdException w:name="Medium List 2" w:semiHidden="0" w:uiPriority="99" w:unhideWhenUsed="0"/>
    <w:lsdException w:name="Medium Grid 1" w:semiHidden="0" w:uiPriority="99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99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Normal">
    <w:name w:val="Normal"/>
    <w:qFormat/>
    <w:rsid w:val="0079183D"/>
    <w:rPr>
      <w:sz w:val="24"/>
      <w:szCs w:val="24"/>
    </w:rPr>
  </w:style>
  <w:style w:type="paragraph" w:styleId="Ttulo2">
    <w:name w:val="heading 2"/>
    <w:basedOn w:val="Normal"/>
    <w:next w:val="Normal"/>
    <w:qFormat/>
    <w:rsid w:val="0079183D"/>
    <w:pPr>
      <w:keepNext/>
      <w:ind w:left="1701" w:hanging="1701"/>
      <w:jc w:val="center"/>
      <w:outlineLvl w:val="1"/>
    </w:pPr>
    <w:rPr>
      <w:rFonts w:ascii="Arial" w:hAnsi="Arial"/>
      <w:b/>
      <w:szCs w:val="20"/>
    </w:rPr>
  </w:style>
  <w:style w:type="paragraph" w:styleId="Ttulo3">
    <w:name w:val="heading 3"/>
    <w:basedOn w:val="Normal"/>
    <w:next w:val="Normal"/>
    <w:qFormat/>
    <w:rsid w:val="0079183D"/>
    <w:pPr>
      <w:keepNext/>
      <w:ind w:left="1701" w:hanging="1701"/>
      <w:jc w:val="both"/>
      <w:outlineLvl w:val="2"/>
    </w:pPr>
    <w:rPr>
      <w:rFonts w:ascii="Arial" w:hAnsi="Arial"/>
      <w:u w:val="single"/>
    </w:rPr>
  </w:style>
  <w:style w:type="paragraph" w:styleId="Ttulo4">
    <w:name w:val="heading 4"/>
    <w:basedOn w:val="Normal"/>
    <w:next w:val="Normal"/>
    <w:qFormat/>
    <w:rsid w:val="0079183D"/>
    <w:pPr>
      <w:keepNext/>
      <w:ind w:left="1702"/>
      <w:jc w:val="center"/>
      <w:outlineLvl w:val="3"/>
    </w:pPr>
    <w:rPr>
      <w:rFonts w:ascii="Arial" w:hAnsi="Arial"/>
      <w:b/>
      <w:color w:val="008000"/>
      <w:szCs w:val="20"/>
    </w:rPr>
  </w:style>
  <w:style w:type="paragraph" w:styleId="Ttulo5">
    <w:name w:val="heading 5"/>
    <w:basedOn w:val="Normal"/>
    <w:next w:val="Normal"/>
    <w:qFormat/>
    <w:rsid w:val="0079183D"/>
    <w:pPr>
      <w:keepNext/>
      <w:ind w:left="1702"/>
      <w:jc w:val="center"/>
      <w:outlineLvl w:val="4"/>
    </w:pPr>
    <w:rPr>
      <w:rFonts w:ascii="Arial" w:hAnsi="Arial"/>
      <w:b/>
      <w:szCs w:val="20"/>
    </w:rPr>
  </w:style>
  <w:style w:type="paragraph" w:styleId="Ttulo6">
    <w:name w:val="heading 6"/>
    <w:basedOn w:val="Normal"/>
    <w:next w:val="Normal"/>
    <w:qFormat/>
    <w:rsid w:val="0079183D"/>
    <w:pPr>
      <w:keepNext/>
      <w:jc w:val="both"/>
      <w:outlineLvl w:val="5"/>
    </w:pPr>
    <w:rPr>
      <w:rFonts w:ascii="Arial" w:hAnsi="Arial"/>
      <w:b/>
      <w:u w:val="single"/>
    </w:rPr>
  </w:style>
  <w:style w:type="paragraph" w:styleId="Ttulo7">
    <w:name w:val="heading 7"/>
    <w:basedOn w:val="Normal"/>
    <w:next w:val="Normal"/>
    <w:qFormat/>
    <w:rsid w:val="0079183D"/>
    <w:pPr>
      <w:keepNext/>
      <w:ind w:left="1701" w:hanging="1701"/>
      <w:jc w:val="both"/>
      <w:outlineLvl w:val="6"/>
    </w:pPr>
    <w:rPr>
      <w:rFonts w:ascii="Arial" w:hAnsi="Arial"/>
      <w:b/>
      <w:u w:val="singl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79183D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79183D"/>
    <w:pPr>
      <w:tabs>
        <w:tab w:val="center" w:pos="4419"/>
        <w:tab w:val="right" w:pos="8838"/>
      </w:tabs>
    </w:pPr>
  </w:style>
  <w:style w:type="paragraph" w:styleId="Ttulo">
    <w:name w:val="Title"/>
    <w:basedOn w:val="Normal"/>
    <w:qFormat/>
    <w:rsid w:val="0079183D"/>
    <w:pPr>
      <w:ind w:left="1702"/>
      <w:jc w:val="center"/>
    </w:pPr>
    <w:rPr>
      <w:rFonts w:ascii="Arial" w:hAnsi="Arial"/>
      <w:b/>
      <w:szCs w:val="20"/>
    </w:rPr>
  </w:style>
  <w:style w:type="paragraph" w:styleId="Recuodecorpodetexto">
    <w:name w:val="Body Text Indent"/>
    <w:basedOn w:val="Normal"/>
    <w:rsid w:val="0079183D"/>
    <w:pPr>
      <w:ind w:left="1701" w:hanging="1701"/>
      <w:jc w:val="both"/>
    </w:pPr>
    <w:rPr>
      <w:rFonts w:ascii="Arial" w:hAnsi="Arial"/>
      <w:b/>
      <w:color w:val="008000"/>
      <w:szCs w:val="20"/>
    </w:rPr>
  </w:style>
  <w:style w:type="character" w:styleId="Nmerodepgina">
    <w:name w:val="page number"/>
    <w:basedOn w:val="Fontepargpadro"/>
    <w:rsid w:val="0079183D"/>
  </w:style>
  <w:style w:type="paragraph" w:styleId="Recuodecorpodetexto2">
    <w:name w:val="Body Text Indent 2"/>
    <w:basedOn w:val="Normal"/>
    <w:rsid w:val="0079183D"/>
    <w:pPr>
      <w:ind w:left="1701" w:hanging="285"/>
      <w:jc w:val="both"/>
    </w:pPr>
    <w:rPr>
      <w:rFonts w:ascii="Arial" w:hAnsi="Arial"/>
    </w:rPr>
  </w:style>
  <w:style w:type="character" w:styleId="Refdecomentrio">
    <w:name w:val="annotation reference"/>
    <w:semiHidden/>
    <w:rsid w:val="00B11468"/>
    <w:rPr>
      <w:sz w:val="18"/>
    </w:rPr>
  </w:style>
  <w:style w:type="paragraph" w:styleId="Textodecomentrio">
    <w:name w:val="annotation text"/>
    <w:basedOn w:val="Normal"/>
    <w:semiHidden/>
    <w:rsid w:val="00B11468"/>
  </w:style>
  <w:style w:type="paragraph" w:styleId="Assuntodocomentrio">
    <w:name w:val="annotation subject"/>
    <w:basedOn w:val="Textodecomentrio"/>
    <w:next w:val="Textodecomentrio"/>
    <w:semiHidden/>
    <w:rsid w:val="00B11468"/>
  </w:style>
  <w:style w:type="paragraph" w:styleId="Textodebalo">
    <w:name w:val="Balloon Text"/>
    <w:basedOn w:val="Normal"/>
    <w:semiHidden/>
    <w:rsid w:val="00B11468"/>
    <w:rPr>
      <w:rFonts w:ascii="Lucida Grande" w:hAnsi="Lucida Grande"/>
      <w:sz w:val="18"/>
      <w:szCs w:val="18"/>
    </w:rPr>
  </w:style>
  <w:style w:type="paragraph" w:styleId="Reviso">
    <w:name w:val="Revision"/>
    <w:hidden/>
    <w:uiPriority w:val="71"/>
    <w:unhideWhenUsed/>
    <w:rsid w:val="00EF480B"/>
    <w:rPr>
      <w:sz w:val="24"/>
      <w:szCs w:val="24"/>
    </w:rPr>
  </w:style>
  <w:style w:type="character" w:styleId="TextodoEspaoReservado">
    <w:name w:val="Placeholder Text"/>
    <w:basedOn w:val="Fontepargpadro"/>
    <w:uiPriority w:val="99"/>
    <w:unhideWhenUsed/>
    <w:rsid w:val="00F508F0"/>
    <w:rPr>
      <w:color w:val="808080"/>
    </w:rPr>
  </w:style>
  <w:style w:type="paragraph" w:styleId="PargrafodaLista">
    <w:name w:val="List Paragraph"/>
    <w:basedOn w:val="Normal"/>
    <w:uiPriority w:val="72"/>
    <w:qFormat/>
    <w:rsid w:val="005A7143"/>
    <w:pPr>
      <w:ind w:left="720"/>
      <w:contextualSpacing/>
    </w:pPr>
  </w:style>
  <w:style w:type="character" w:styleId="Hyperlink">
    <w:name w:val="Hyperlink"/>
    <w:basedOn w:val="Fontepargpadro"/>
    <w:unhideWhenUsed/>
    <w:rsid w:val="00855A82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855A82"/>
    <w:rPr>
      <w:color w:val="605E5C"/>
      <w:shd w:val="clear" w:color="auto" w:fill="E1DFDD"/>
    </w:rPr>
  </w:style>
  <w:style w:type="character" w:customStyle="1" w:styleId="RodapChar">
    <w:name w:val="Rodapé Char"/>
    <w:basedOn w:val="Fontepargpadro"/>
    <w:link w:val="Rodap"/>
    <w:uiPriority w:val="99"/>
    <w:rsid w:val="00AD2BBD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99" w:unhideWhenUsed="0"/>
    <w:lsdException w:name="Light List" w:semiHidden="0" w:uiPriority="99" w:unhideWhenUsed="0"/>
    <w:lsdException w:name="Light Grid" w:semiHidden="0" w:uiPriority="99" w:unhideWhenUsed="0"/>
    <w:lsdException w:name="Medium Shading 1" w:semiHidden="0" w:uiPriority="99" w:unhideWhenUsed="0"/>
    <w:lsdException w:name="Medium Shading 2" w:semiHidden="0" w:uiPriority="99" w:unhideWhenUsed="0"/>
    <w:lsdException w:name="Medium List 1" w:semiHidden="0" w:uiPriority="99" w:unhideWhenUsed="0"/>
    <w:lsdException w:name="Medium List 2" w:semiHidden="0" w:uiPriority="99" w:unhideWhenUsed="0"/>
    <w:lsdException w:name="Medium Grid 1" w:semiHidden="0" w:uiPriority="99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99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Normal">
    <w:name w:val="Normal"/>
    <w:qFormat/>
    <w:rsid w:val="0079183D"/>
    <w:rPr>
      <w:sz w:val="24"/>
      <w:szCs w:val="24"/>
    </w:rPr>
  </w:style>
  <w:style w:type="paragraph" w:styleId="Ttulo2">
    <w:name w:val="heading 2"/>
    <w:basedOn w:val="Normal"/>
    <w:next w:val="Normal"/>
    <w:qFormat/>
    <w:rsid w:val="0079183D"/>
    <w:pPr>
      <w:keepNext/>
      <w:ind w:left="1701" w:hanging="1701"/>
      <w:jc w:val="center"/>
      <w:outlineLvl w:val="1"/>
    </w:pPr>
    <w:rPr>
      <w:rFonts w:ascii="Arial" w:hAnsi="Arial"/>
      <w:b/>
      <w:szCs w:val="20"/>
    </w:rPr>
  </w:style>
  <w:style w:type="paragraph" w:styleId="Ttulo3">
    <w:name w:val="heading 3"/>
    <w:basedOn w:val="Normal"/>
    <w:next w:val="Normal"/>
    <w:qFormat/>
    <w:rsid w:val="0079183D"/>
    <w:pPr>
      <w:keepNext/>
      <w:ind w:left="1701" w:hanging="1701"/>
      <w:jc w:val="both"/>
      <w:outlineLvl w:val="2"/>
    </w:pPr>
    <w:rPr>
      <w:rFonts w:ascii="Arial" w:hAnsi="Arial"/>
      <w:u w:val="single"/>
    </w:rPr>
  </w:style>
  <w:style w:type="paragraph" w:styleId="Ttulo4">
    <w:name w:val="heading 4"/>
    <w:basedOn w:val="Normal"/>
    <w:next w:val="Normal"/>
    <w:qFormat/>
    <w:rsid w:val="0079183D"/>
    <w:pPr>
      <w:keepNext/>
      <w:ind w:left="1702"/>
      <w:jc w:val="center"/>
      <w:outlineLvl w:val="3"/>
    </w:pPr>
    <w:rPr>
      <w:rFonts w:ascii="Arial" w:hAnsi="Arial"/>
      <w:b/>
      <w:color w:val="008000"/>
      <w:szCs w:val="20"/>
    </w:rPr>
  </w:style>
  <w:style w:type="paragraph" w:styleId="Ttulo5">
    <w:name w:val="heading 5"/>
    <w:basedOn w:val="Normal"/>
    <w:next w:val="Normal"/>
    <w:qFormat/>
    <w:rsid w:val="0079183D"/>
    <w:pPr>
      <w:keepNext/>
      <w:ind w:left="1702"/>
      <w:jc w:val="center"/>
      <w:outlineLvl w:val="4"/>
    </w:pPr>
    <w:rPr>
      <w:rFonts w:ascii="Arial" w:hAnsi="Arial"/>
      <w:b/>
      <w:szCs w:val="20"/>
    </w:rPr>
  </w:style>
  <w:style w:type="paragraph" w:styleId="Ttulo6">
    <w:name w:val="heading 6"/>
    <w:basedOn w:val="Normal"/>
    <w:next w:val="Normal"/>
    <w:qFormat/>
    <w:rsid w:val="0079183D"/>
    <w:pPr>
      <w:keepNext/>
      <w:jc w:val="both"/>
      <w:outlineLvl w:val="5"/>
    </w:pPr>
    <w:rPr>
      <w:rFonts w:ascii="Arial" w:hAnsi="Arial"/>
      <w:b/>
      <w:u w:val="single"/>
    </w:rPr>
  </w:style>
  <w:style w:type="paragraph" w:styleId="Ttulo7">
    <w:name w:val="heading 7"/>
    <w:basedOn w:val="Normal"/>
    <w:next w:val="Normal"/>
    <w:qFormat/>
    <w:rsid w:val="0079183D"/>
    <w:pPr>
      <w:keepNext/>
      <w:ind w:left="1701" w:hanging="1701"/>
      <w:jc w:val="both"/>
      <w:outlineLvl w:val="6"/>
    </w:pPr>
    <w:rPr>
      <w:rFonts w:ascii="Arial" w:hAnsi="Arial"/>
      <w:b/>
      <w:u w:val="singl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79183D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79183D"/>
    <w:pPr>
      <w:tabs>
        <w:tab w:val="center" w:pos="4419"/>
        <w:tab w:val="right" w:pos="8838"/>
      </w:tabs>
    </w:pPr>
  </w:style>
  <w:style w:type="paragraph" w:styleId="Ttulo">
    <w:name w:val="Title"/>
    <w:basedOn w:val="Normal"/>
    <w:qFormat/>
    <w:rsid w:val="0079183D"/>
    <w:pPr>
      <w:ind w:left="1702"/>
      <w:jc w:val="center"/>
    </w:pPr>
    <w:rPr>
      <w:rFonts w:ascii="Arial" w:hAnsi="Arial"/>
      <w:b/>
      <w:szCs w:val="20"/>
    </w:rPr>
  </w:style>
  <w:style w:type="paragraph" w:styleId="Recuodecorpodetexto">
    <w:name w:val="Body Text Indent"/>
    <w:basedOn w:val="Normal"/>
    <w:rsid w:val="0079183D"/>
    <w:pPr>
      <w:ind w:left="1701" w:hanging="1701"/>
      <w:jc w:val="both"/>
    </w:pPr>
    <w:rPr>
      <w:rFonts w:ascii="Arial" w:hAnsi="Arial"/>
      <w:b/>
      <w:color w:val="008000"/>
      <w:szCs w:val="20"/>
    </w:rPr>
  </w:style>
  <w:style w:type="character" w:styleId="Nmerodepgina">
    <w:name w:val="page number"/>
    <w:basedOn w:val="Fontepargpadro"/>
    <w:rsid w:val="0079183D"/>
  </w:style>
  <w:style w:type="paragraph" w:styleId="Recuodecorpodetexto2">
    <w:name w:val="Body Text Indent 2"/>
    <w:basedOn w:val="Normal"/>
    <w:rsid w:val="0079183D"/>
    <w:pPr>
      <w:ind w:left="1701" w:hanging="285"/>
      <w:jc w:val="both"/>
    </w:pPr>
    <w:rPr>
      <w:rFonts w:ascii="Arial" w:hAnsi="Arial"/>
    </w:rPr>
  </w:style>
  <w:style w:type="character" w:styleId="Refdecomentrio">
    <w:name w:val="annotation reference"/>
    <w:semiHidden/>
    <w:rsid w:val="00B11468"/>
    <w:rPr>
      <w:sz w:val="18"/>
    </w:rPr>
  </w:style>
  <w:style w:type="paragraph" w:styleId="Textodecomentrio">
    <w:name w:val="annotation text"/>
    <w:basedOn w:val="Normal"/>
    <w:semiHidden/>
    <w:rsid w:val="00B11468"/>
  </w:style>
  <w:style w:type="paragraph" w:styleId="Assuntodocomentrio">
    <w:name w:val="annotation subject"/>
    <w:basedOn w:val="Textodecomentrio"/>
    <w:next w:val="Textodecomentrio"/>
    <w:semiHidden/>
    <w:rsid w:val="00B11468"/>
  </w:style>
  <w:style w:type="paragraph" w:styleId="Textodebalo">
    <w:name w:val="Balloon Text"/>
    <w:basedOn w:val="Normal"/>
    <w:semiHidden/>
    <w:rsid w:val="00B11468"/>
    <w:rPr>
      <w:rFonts w:ascii="Lucida Grande" w:hAnsi="Lucida Grande"/>
      <w:sz w:val="18"/>
      <w:szCs w:val="18"/>
    </w:rPr>
  </w:style>
  <w:style w:type="paragraph" w:styleId="Reviso">
    <w:name w:val="Revision"/>
    <w:hidden/>
    <w:uiPriority w:val="71"/>
    <w:unhideWhenUsed/>
    <w:rsid w:val="00EF480B"/>
    <w:rPr>
      <w:sz w:val="24"/>
      <w:szCs w:val="24"/>
    </w:rPr>
  </w:style>
  <w:style w:type="character" w:styleId="TextodoEspaoReservado">
    <w:name w:val="Placeholder Text"/>
    <w:basedOn w:val="Fontepargpadro"/>
    <w:uiPriority w:val="99"/>
    <w:unhideWhenUsed/>
    <w:rsid w:val="00F508F0"/>
    <w:rPr>
      <w:color w:val="808080"/>
    </w:rPr>
  </w:style>
  <w:style w:type="paragraph" w:styleId="PargrafodaLista">
    <w:name w:val="List Paragraph"/>
    <w:basedOn w:val="Normal"/>
    <w:uiPriority w:val="72"/>
    <w:qFormat/>
    <w:rsid w:val="005A7143"/>
    <w:pPr>
      <w:ind w:left="720"/>
      <w:contextualSpacing/>
    </w:pPr>
  </w:style>
  <w:style w:type="character" w:styleId="Hyperlink">
    <w:name w:val="Hyperlink"/>
    <w:basedOn w:val="Fontepargpadro"/>
    <w:unhideWhenUsed/>
    <w:rsid w:val="00855A82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855A82"/>
    <w:rPr>
      <w:color w:val="605E5C"/>
      <w:shd w:val="clear" w:color="auto" w:fill="E1DFDD"/>
    </w:rPr>
  </w:style>
  <w:style w:type="character" w:customStyle="1" w:styleId="RodapChar">
    <w:name w:val="Rodapé Char"/>
    <w:basedOn w:val="Fontepargpadro"/>
    <w:link w:val="Rodap"/>
    <w:uiPriority w:val="99"/>
    <w:rsid w:val="00AD2BB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555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5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us02web.zoom.us/u/kyMA1A9WB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FD695F-2BA7-4E81-BEB5-3F33A779C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0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OCIEDADE BRASILEIRA DE ENDOMETRIOSE</vt:lpstr>
    </vt:vector>
  </TitlesOfParts>
  <Company/>
  <LinksUpToDate>false</LinksUpToDate>
  <CharactersWithSpaces>15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EDADE BRASILEIRA DE ENDOMETRIOSE</dc:title>
  <dc:creator>João Bosco</dc:creator>
  <cp:lastModifiedBy>Sandra</cp:lastModifiedBy>
  <cp:revision>6</cp:revision>
  <cp:lastPrinted>2007-12-01T18:07:00Z</cp:lastPrinted>
  <dcterms:created xsi:type="dcterms:W3CDTF">2020-11-20T18:52:00Z</dcterms:created>
  <dcterms:modified xsi:type="dcterms:W3CDTF">2020-11-20T19:21:00Z</dcterms:modified>
</cp:coreProperties>
</file>